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ngilel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arma, PR, Italia Montichiar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ontichiar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02/196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775044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indara9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6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6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